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47807" w:rsidRPr="009D152B" w14:paraId="06A0CA58" w14:textId="77777777" w:rsidTr="009350EA">
        <w:tc>
          <w:tcPr>
            <w:tcW w:w="3510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0B9C4F74" w14:textId="2A2C00DD" w:rsidR="00A47807" w:rsidRPr="009D152B" w:rsidRDefault="006F2A41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Прикладной проект</w:t>
            </w:r>
          </w:p>
        </w:tc>
      </w:tr>
      <w:tr w:rsidR="00A47807" w:rsidRPr="009D152B" w14:paraId="2221CB5A" w14:textId="77777777" w:rsidTr="009350EA">
        <w:tc>
          <w:tcPr>
            <w:tcW w:w="3510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14:paraId="6A643A69" w14:textId="4613E14B" w:rsidR="00A47807" w:rsidRPr="009D152B" w:rsidRDefault="00477999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Создание игры-симулятора этического кодекса</w:t>
            </w:r>
          </w:p>
        </w:tc>
      </w:tr>
      <w:tr w:rsidR="00023E4E" w:rsidRPr="009D152B" w14:paraId="257A433B" w14:textId="77777777" w:rsidTr="009350EA">
        <w:tc>
          <w:tcPr>
            <w:tcW w:w="3510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0E1DBA21" w14:textId="7FB2C1D9" w:rsidR="00023E4E" w:rsidRPr="009D152B" w:rsidRDefault="00254391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 АП) НИУ ВШЭ</w:t>
            </w:r>
          </w:p>
        </w:tc>
      </w:tr>
      <w:tr w:rsidR="00254391" w:rsidRPr="009D152B" w14:paraId="5DC778C2" w14:textId="77777777" w:rsidTr="009350EA">
        <w:tc>
          <w:tcPr>
            <w:tcW w:w="3510" w:type="dxa"/>
          </w:tcPr>
          <w:p w14:paraId="5E71ED99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53B4E524" w14:textId="5D161AD6" w:rsidR="00254391" w:rsidRPr="009D152B" w:rsidRDefault="00254391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Аналитик ПУЛ АП Дмитрий Толкачев</w:t>
            </w:r>
          </w:p>
        </w:tc>
      </w:tr>
      <w:tr w:rsidR="00254391" w:rsidRPr="009D152B" w14:paraId="03E3786D" w14:textId="77777777" w:rsidTr="009350EA">
        <w:tc>
          <w:tcPr>
            <w:tcW w:w="3510" w:type="dxa"/>
          </w:tcPr>
          <w:p w14:paraId="77318017" w14:textId="025973B8"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14:paraId="410BFC86" w14:textId="55E6A6B9" w:rsidR="00254391" w:rsidRPr="009D152B" w:rsidRDefault="00254391" w:rsidP="00477999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Создание </w:t>
            </w:r>
            <w:r w:rsidR="00477999">
              <w:rPr>
                <w:rFonts w:ascii="Times New Roman" w:hAnsi="Times New Roman" w:cs="Times New Roman"/>
                <w:i/>
                <w:color w:val="000000" w:themeColor="text1"/>
              </w:rPr>
              <w:t>игры, в которой студент решает этические коллизии и делает выбор в сложно разрешимых этических ситуациях</w:t>
            </w:r>
          </w:p>
        </w:tc>
      </w:tr>
      <w:tr w:rsidR="00254391" w:rsidRPr="009D152B" w14:paraId="7C9CC284" w14:textId="77777777" w:rsidTr="009350EA">
        <w:tc>
          <w:tcPr>
            <w:tcW w:w="3510" w:type="dxa"/>
          </w:tcPr>
          <w:p w14:paraId="488F959C" w14:textId="4ED0EA38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14:paraId="476B5B5C" w14:textId="2B37095D" w:rsidR="006F2A41" w:rsidRPr="009D152B" w:rsidRDefault="00477999" w:rsidP="00254391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t xml:space="preserve">Подготовить содержание игры по темам, возникающим в университетской среде (коррупция, плагиат, гендер </w:t>
            </w:r>
            <w:proofErr w:type="spellStart"/>
            <w:r>
              <w:t>итд</w:t>
            </w:r>
            <w:proofErr w:type="spellEnd"/>
            <w:r>
              <w:t>)</w:t>
            </w:r>
          </w:p>
        </w:tc>
      </w:tr>
      <w:tr w:rsidR="00254391" w:rsidRPr="009D152B" w14:paraId="0D6CEAC8" w14:textId="77777777" w:rsidTr="009350EA">
        <w:tc>
          <w:tcPr>
            <w:tcW w:w="3510" w:type="dxa"/>
          </w:tcPr>
          <w:p w14:paraId="24DF49F3" w14:textId="26559454"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14A515FB" w14:textId="77777777" w:rsidR="00254391" w:rsidRDefault="00477999" w:rsidP="006F2A41">
            <w:r>
              <w:t>Разработать примеры этических ситуаций для решения (нарратив)</w:t>
            </w:r>
          </w:p>
          <w:p w14:paraId="13232BBC" w14:textId="77777777" w:rsidR="00477999" w:rsidRDefault="00477999" w:rsidP="006F2A41">
            <w:r>
              <w:t>Создать изображения для историй</w:t>
            </w:r>
          </w:p>
          <w:p w14:paraId="2524BCD5" w14:textId="1E259056" w:rsidR="00477999" w:rsidRPr="00254391" w:rsidRDefault="00477999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Создать сайт для игры</w:t>
            </w:r>
          </w:p>
        </w:tc>
      </w:tr>
      <w:tr w:rsidR="00254391" w:rsidRPr="009D152B" w14:paraId="03FD99AE" w14:textId="77777777" w:rsidTr="009350EA">
        <w:tc>
          <w:tcPr>
            <w:tcW w:w="3510" w:type="dxa"/>
          </w:tcPr>
          <w:p w14:paraId="2677C55D" w14:textId="475189F0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14:paraId="5BDB37EE" w14:textId="50900B91" w:rsidR="00254391" w:rsidRPr="009D152B" w:rsidRDefault="006F2A41" w:rsidP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2</w:t>
            </w:r>
            <w:r w:rsidR="00254391">
              <w:t>1.09.2018 – 31.10.2018</w:t>
            </w:r>
          </w:p>
        </w:tc>
      </w:tr>
      <w:tr w:rsidR="00254391" w:rsidRPr="009D152B" w14:paraId="06FA277B" w14:textId="77777777" w:rsidTr="009350EA">
        <w:tc>
          <w:tcPr>
            <w:tcW w:w="3510" w:type="dxa"/>
          </w:tcPr>
          <w:p w14:paraId="32FD511F" w14:textId="70DD1332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3B1DF2D8" w14:textId="166C13AF" w:rsidR="00254391" w:rsidRPr="009D152B" w:rsidRDefault="0047799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254391" w:rsidRPr="009D152B" w14:paraId="6B2E32C1" w14:textId="77777777" w:rsidTr="009350EA">
        <w:tc>
          <w:tcPr>
            <w:tcW w:w="3510" w:type="dxa"/>
          </w:tcPr>
          <w:p w14:paraId="443F6004" w14:textId="32A4287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14:paraId="4E534295" w14:textId="18D909F7" w:rsidR="00254391" w:rsidRPr="009D152B" w:rsidRDefault="0047799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тоговый сайт с игрой</w:t>
            </w:r>
          </w:p>
        </w:tc>
      </w:tr>
      <w:tr w:rsidR="00254391" w:rsidRPr="009D152B" w14:paraId="428C3D22" w14:textId="77777777" w:rsidTr="009350EA">
        <w:tc>
          <w:tcPr>
            <w:tcW w:w="3510" w:type="dxa"/>
          </w:tcPr>
          <w:p w14:paraId="45C95973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14:paraId="58795A5B" w14:textId="5EA2C164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даленно</w:t>
            </w:r>
          </w:p>
        </w:tc>
      </w:tr>
      <w:tr w:rsidR="00254391" w:rsidRPr="009D152B" w14:paraId="26C4FA95" w14:textId="77777777" w:rsidTr="009350EA">
        <w:tc>
          <w:tcPr>
            <w:tcW w:w="3510" w:type="dxa"/>
          </w:tcPr>
          <w:p w14:paraId="191226A8" w14:textId="2C1B06BD"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14:paraId="6861C4AF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14:paraId="09C35C9F" w14:textId="21BB2099" w:rsidR="00254391" w:rsidRPr="009D152B" w:rsidRDefault="0047799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20</w:t>
            </w:r>
          </w:p>
        </w:tc>
      </w:tr>
      <w:tr w:rsidR="00254391" w:rsidRPr="009D152B" w14:paraId="108B57BE" w14:textId="77777777" w:rsidTr="009350EA">
        <w:tc>
          <w:tcPr>
            <w:tcW w:w="3510" w:type="dxa"/>
          </w:tcPr>
          <w:p w14:paraId="6DCDF02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10831A0E" w14:textId="42CC3817" w:rsidR="00254391" w:rsidRPr="009D152B" w:rsidRDefault="00477999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рикладной проект</w:t>
            </w:r>
          </w:p>
        </w:tc>
      </w:tr>
      <w:tr w:rsidR="00254391" w:rsidRPr="009D152B" w14:paraId="169F388C" w14:textId="77777777" w:rsidTr="009350EA">
        <w:tc>
          <w:tcPr>
            <w:tcW w:w="3510" w:type="dxa"/>
          </w:tcPr>
          <w:p w14:paraId="4CB1C08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5A33F733" w14:textId="02C64A30" w:rsidR="00254391" w:rsidRPr="00477999" w:rsidRDefault="00477999" w:rsidP="006F2A41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Знание политической философии (для этических ситуаций), работа в 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Photoshop</w:t>
            </w:r>
            <w:r w:rsidRPr="00477999">
              <w:rPr>
                <w:rFonts w:ascii="Times New Roman" w:hAnsi="Times New Roman" w:cs="Times New Roman"/>
                <w:i/>
                <w:color w:val="000000" w:themeColor="text1"/>
              </w:rPr>
              <w:t>/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Illustrator</w:t>
            </w:r>
            <w:r w:rsidRPr="00477999">
              <w:rPr>
                <w:rFonts w:ascii="Times New Roman" w:hAnsi="Times New Roman" w:cs="Times New Roman"/>
                <w:i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для имиджей), умение создавать сайт/приложения</w:t>
            </w:r>
          </w:p>
        </w:tc>
      </w:tr>
      <w:tr w:rsidR="00254391" w:rsidRPr="009D152B" w14:paraId="415D355E" w14:textId="77777777" w:rsidTr="009350EA">
        <w:tc>
          <w:tcPr>
            <w:tcW w:w="3510" w:type="dxa"/>
          </w:tcPr>
          <w:p w14:paraId="75F0BE50" w14:textId="4E9DD899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2FC20597" w14:textId="24F010DF" w:rsidR="00254391" w:rsidRPr="009D152B" w:rsidRDefault="0047799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С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айт с игрой</w:t>
            </w:r>
          </w:p>
        </w:tc>
      </w:tr>
      <w:tr w:rsidR="00254391" w:rsidRPr="009D152B" w14:paraId="384D585B" w14:textId="77777777" w:rsidTr="009350EA">
        <w:tc>
          <w:tcPr>
            <w:tcW w:w="3510" w:type="dxa"/>
          </w:tcPr>
          <w:p w14:paraId="7548FE3D" w14:textId="1D9361CE"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C4E70E2" w14:textId="56E3AA7C" w:rsidR="00254391" w:rsidRPr="006F2A41" w:rsidRDefault="00477999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Разработанные ситуации, изображения, сайт</w:t>
            </w:r>
          </w:p>
        </w:tc>
      </w:tr>
      <w:tr w:rsidR="00254391" w:rsidRPr="009D152B" w14:paraId="3AE0C6F1" w14:textId="77777777" w:rsidTr="009350EA">
        <w:tc>
          <w:tcPr>
            <w:tcW w:w="3510" w:type="dxa"/>
          </w:tcPr>
          <w:p w14:paraId="42D07D64" w14:textId="3C2F36B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17EF9FFA" w14:textId="77777777" w:rsidR="006F2A41" w:rsidRDefault="00477999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Качество и количество ситуаций</w:t>
            </w:r>
          </w:p>
          <w:p w14:paraId="1F43D712" w14:textId="3C6A2574" w:rsidR="00477999" w:rsidRDefault="00477999" w:rsidP="00477999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Качество и количество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имиджей</w:t>
            </w:r>
          </w:p>
          <w:p w14:paraId="53673ECB" w14:textId="33B27D53" w:rsidR="00477999" w:rsidRPr="00254391" w:rsidRDefault="00477999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Сайт</w:t>
            </w:r>
          </w:p>
        </w:tc>
      </w:tr>
      <w:tr w:rsidR="00254391" w:rsidRPr="009D152B" w14:paraId="301B92D0" w14:textId="77777777" w:rsidTr="009350EA">
        <w:tc>
          <w:tcPr>
            <w:tcW w:w="3510" w:type="dxa"/>
          </w:tcPr>
          <w:p w14:paraId="105D9F0C" w14:textId="5ED8F324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14:paraId="72AB48FA" w14:textId="3C0BD920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254391" w:rsidRPr="009D152B" w14:paraId="32866122" w14:textId="77777777" w:rsidTr="009350EA">
        <w:tc>
          <w:tcPr>
            <w:tcW w:w="3510" w:type="dxa"/>
          </w:tcPr>
          <w:p w14:paraId="0A437520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58F10CD6" w14:textId="2D958661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254391" w:rsidRPr="009D152B" w14:paraId="1B2EDEA8" w14:textId="77777777" w:rsidTr="009350EA">
        <w:tc>
          <w:tcPr>
            <w:tcW w:w="3510" w:type="dxa"/>
          </w:tcPr>
          <w:p w14:paraId="4DDD2B4B" w14:textId="7777777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84924B3" w14:textId="38D2CA3E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5911CE94" w14:textId="2B2053ED" w:rsidR="00254391" w:rsidRPr="009D152B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тивационное письмо. Скорость ответа на письмо-приглашение </w:t>
            </w:r>
          </w:p>
        </w:tc>
      </w:tr>
      <w:tr w:rsidR="00254391" w:rsidRPr="009D152B" w14:paraId="14260A8B" w14:textId="77777777" w:rsidTr="009350EA">
        <w:tc>
          <w:tcPr>
            <w:tcW w:w="3510" w:type="dxa"/>
          </w:tcPr>
          <w:p w14:paraId="7020932B" w14:textId="56DDD06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CBAC50B" w14:textId="533B5C3D" w:rsidR="00254391" w:rsidRPr="009D152B" w:rsidRDefault="00254391" w:rsidP="0047799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литологи</w:t>
            </w:r>
            <w:r w:rsidR="006F2A41">
              <w:rPr>
                <w:rFonts w:ascii="Times New Roman" w:hAnsi="Times New Roman" w:cs="Times New Roman"/>
                <w:i/>
                <w:color w:val="000000" w:themeColor="text1"/>
              </w:rPr>
              <w:t>я, Социология, ГМУ, Журналистика, Реклама</w:t>
            </w:r>
            <w:r w:rsidR="00477999">
              <w:rPr>
                <w:rFonts w:ascii="Times New Roman" w:hAnsi="Times New Roman" w:cs="Times New Roman"/>
                <w:i/>
                <w:color w:val="000000" w:themeColor="text1"/>
              </w:rPr>
              <w:t>, Дизайн, Компьютерные науки</w:t>
            </w:r>
            <w:bookmarkStart w:id="0" w:name="_GoBack"/>
            <w:bookmarkEnd w:id="0"/>
          </w:p>
        </w:tc>
      </w:tr>
      <w:tr w:rsidR="00254391" w:rsidRPr="009D152B" w14:paraId="4B6A6EBF" w14:textId="77777777" w:rsidTr="009350EA">
        <w:tc>
          <w:tcPr>
            <w:tcW w:w="3510" w:type="dxa"/>
          </w:tcPr>
          <w:p w14:paraId="126F3E48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50B50415" w14:textId="4213474C" w:rsidR="00254391" w:rsidRPr="009D152B" w:rsidRDefault="00254391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</w:t>
            </w:r>
            <w:proofErr w:type="gram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ривоколенный</w:t>
            </w:r>
            <w:proofErr w:type="gram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ер., д. 3а, </w:t>
            </w:r>
            <w:proofErr w:type="spell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. 318к</w:t>
            </w:r>
          </w:p>
        </w:tc>
      </w:tr>
    </w:tbl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1MLY0NDWzMDBX0lEKTi0uzszPAykwrgUA7ogcuCwAAAA="/>
  </w:docVars>
  <w:rsids>
    <w:rsidRoot w:val="00A47807"/>
    <w:rsid w:val="00023E4E"/>
    <w:rsid w:val="00032C8B"/>
    <w:rsid w:val="00054118"/>
    <w:rsid w:val="00097D02"/>
    <w:rsid w:val="000A439E"/>
    <w:rsid w:val="001B0C26"/>
    <w:rsid w:val="001D79C2"/>
    <w:rsid w:val="00231EA4"/>
    <w:rsid w:val="0024200C"/>
    <w:rsid w:val="00254391"/>
    <w:rsid w:val="00295F80"/>
    <w:rsid w:val="002D4B0B"/>
    <w:rsid w:val="003D53CE"/>
    <w:rsid w:val="003E3254"/>
    <w:rsid w:val="00400C0B"/>
    <w:rsid w:val="004678F7"/>
    <w:rsid w:val="00477999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E5DCE"/>
    <w:rsid w:val="006F2A41"/>
    <w:rsid w:val="00772F69"/>
    <w:rsid w:val="007B083E"/>
    <w:rsid w:val="0082311B"/>
    <w:rsid w:val="00834E3D"/>
    <w:rsid w:val="008B458B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D4D49"/>
    <w:rsid w:val="00AD5C4C"/>
    <w:rsid w:val="00B47552"/>
    <w:rsid w:val="00C86CA2"/>
    <w:rsid w:val="00D448DA"/>
    <w:rsid w:val="00D66022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6AF0DC-A2B6-4980-AF3E-807082C5C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2</cp:revision>
  <dcterms:created xsi:type="dcterms:W3CDTF">2018-09-06T10:43:00Z</dcterms:created>
  <dcterms:modified xsi:type="dcterms:W3CDTF">2018-09-06T10:43:00Z</dcterms:modified>
</cp:coreProperties>
</file>